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648ED3" w14:textId="77777777" w:rsidR="00A93C56" w:rsidRDefault="00A93C56" w:rsidP="00EF2A16">
      <w:pPr>
        <w:spacing w:line="620" w:lineRule="exact"/>
        <w:jc w:val="center"/>
        <w:rPr>
          <w:rFonts w:ascii="仿宋" w:eastAsia="仿宋" w:hAnsi="仿宋"/>
          <w:b/>
          <w:bCs/>
        </w:rPr>
      </w:pPr>
    </w:p>
    <w:p w14:paraId="68B7F471" w14:textId="00D1C44E" w:rsidR="00EF2A16" w:rsidRPr="00EF2A16" w:rsidRDefault="00EF2A16" w:rsidP="00EF2A16">
      <w:pPr>
        <w:spacing w:line="620" w:lineRule="exact"/>
        <w:jc w:val="center"/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</w:pPr>
      <w:r w:rsidRPr="00EF2A16"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  <w:t>中国农业</w:t>
      </w:r>
      <w:r w:rsidRPr="00EF2A16">
        <w:rPr>
          <w:rFonts w:ascii="华文中宋" w:eastAsia="华文中宋" w:hAnsi="华文中宋" w:cs="宋体" w:hint="eastAsia"/>
          <w:b/>
          <w:bCs/>
          <w:spacing w:val="-20"/>
          <w:kern w:val="0"/>
          <w:sz w:val="32"/>
          <w:szCs w:val="32"/>
        </w:rPr>
        <w:t>科学院北京畜牧兽医研究所动物遗传育种与繁殖学科</w:t>
      </w:r>
    </w:p>
    <w:p w14:paraId="74298563" w14:textId="49A8A1E3" w:rsidR="00EF2A16" w:rsidRPr="00EF2A16" w:rsidRDefault="00EF2A16" w:rsidP="00EF2A16">
      <w:pPr>
        <w:spacing w:line="620" w:lineRule="exact"/>
        <w:jc w:val="center"/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</w:pPr>
      <w:r w:rsidRPr="00EF2A16"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  <w:t>夏令营</w:t>
      </w:r>
      <w:r w:rsidRPr="00EF2A16">
        <w:rPr>
          <w:rFonts w:ascii="Times New Roman" w:eastAsia="华文中宋" w:hAnsi="华文中宋" w:cs="Times New Roman"/>
          <w:b/>
          <w:bCs/>
          <w:sz w:val="32"/>
          <w:szCs w:val="32"/>
        </w:rPr>
        <w:t>个人陈述</w:t>
      </w:r>
    </w:p>
    <w:p w14:paraId="1C14E2EC" w14:textId="4C4EABCA" w:rsidR="00EF2A16" w:rsidRDefault="00EF2A16"/>
    <w:p w14:paraId="1586461D" w14:textId="6EF6CE31" w:rsidR="00EF2A16" w:rsidRDefault="00EF2A1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5126F7" wp14:editId="7CC33A2C">
                <wp:simplePos x="0" y="0"/>
                <wp:positionH relativeFrom="column">
                  <wp:posOffset>-161290</wp:posOffset>
                </wp:positionH>
                <wp:positionV relativeFrom="paragraph">
                  <wp:posOffset>294182</wp:posOffset>
                </wp:positionV>
                <wp:extent cx="5580000" cy="25121"/>
                <wp:effectExtent l="0" t="0" r="20955" b="32385"/>
                <wp:wrapNone/>
                <wp:docPr id="13679861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0000" cy="2512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4AD298" id="直接连接符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.7pt,23.15pt" to="426.6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" strokecolor="#0d0d0d [3069]" strokeweight="1pt">
                <v:stroke joinstyle="miter"/>
              </v:line>
            </w:pict>
          </mc:Fallback>
        </mc:AlternateContent>
      </w:r>
    </w:p>
    <w:p w14:paraId="2277EFCE" w14:textId="6967640F" w:rsidR="00EF2A16" w:rsidRDefault="00EF2A16" w:rsidP="00EF2A16">
      <w:pPr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姓名：</w:t>
      </w:r>
    </w:p>
    <w:p w14:paraId="167199A6" w14:textId="7ACFC1F7" w:rsidR="00EF2A16" w:rsidRDefault="00EF2A16" w:rsidP="00EF2A16">
      <w:pPr>
        <w:rPr>
          <w:rFonts w:ascii="仿宋_GB2312" w:eastAsia="仿宋_GB2312"/>
          <w:sz w:val="28"/>
          <w:szCs w:val="28"/>
        </w:rPr>
      </w:pPr>
    </w:p>
    <w:p w14:paraId="336CA86D" w14:textId="1B74F65D" w:rsidR="00EF2A16" w:rsidRDefault="00EF2A16" w:rsidP="00EF2A16">
      <w:pPr>
        <w:rPr>
          <w:rFonts w:ascii="仿宋_GB2312" w:eastAsia="仿宋_GB2312"/>
          <w:sz w:val="28"/>
          <w:szCs w:val="28"/>
        </w:rPr>
      </w:pPr>
    </w:p>
    <w:p w14:paraId="1574A85D" w14:textId="1DD8E6C0" w:rsidR="00B660A8" w:rsidRPr="00EF2A16" w:rsidRDefault="00EF2A16" w:rsidP="00EF2A16">
      <w:pPr>
        <w:spacing w:line="360" w:lineRule="auto"/>
        <w:ind w:firstLineChars="200" w:firstLine="560"/>
        <w:rPr>
          <w:rFonts w:ascii="仿宋_GB2312" w:eastAsia="仿宋_GB2312"/>
          <w:sz w:val="28"/>
          <w:szCs w:val="28"/>
        </w:rPr>
      </w:pPr>
      <w:r w:rsidRPr="00EF2A16">
        <w:rPr>
          <w:rFonts w:ascii="仿宋_GB2312" w:eastAsia="仿宋_GB2312" w:hint="eastAsia"/>
          <w:sz w:val="28"/>
          <w:szCs w:val="28"/>
        </w:rPr>
        <w:t>请用800字简要</w:t>
      </w:r>
      <w:r w:rsidRPr="00EF2A16">
        <w:rPr>
          <w:rFonts w:ascii="仿宋_GB2312" w:eastAsia="仿宋_GB2312"/>
          <w:sz w:val="28"/>
          <w:szCs w:val="28"/>
        </w:rPr>
        <w:t>介绍你本科学术背景（</w:t>
      </w:r>
      <w:r w:rsidRPr="00EF2A16">
        <w:rPr>
          <w:rFonts w:ascii="仿宋_GB2312" w:eastAsia="仿宋_GB2312" w:hint="eastAsia"/>
          <w:sz w:val="28"/>
          <w:szCs w:val="28"/>
        </w:rPr>
        <w:t>包括</w:t>
      </w:r>
      <w:r w:rsidRPr="00EF2A16">
        <w:rPr>
          <w:rFonts w:ascii="仿宋_GB2312" w:eastAsia="仿宋_GB2312"/>
          <w:sz w:val="28"/>
          <w:szCs w:val="28"/>
        </w:rPr>
        <w:t>本科所属学院及专业、本科期间承担、参加的科研项目或学术活动，自己的角色以及收获）、简述将来攻读研究生阶段的学习和研究计划等。个人陈述应由申请人独立完成，如发现是由他人协助完成，将取消申请人资格。</w:t>
      </w:r>
    </w:p>
    <w:sectPr w:rsidR="00B660A8" w:rsidRPr="00EF2A16" w:rsidSect="00736368">
      <w:pgSz w:w="11906" w:h="16838" w:code="9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510E0" w14:textId="77777777" w:rsidR="00F04DC5" w:rsidRDefault="00F04DC5" w:rsidP="00BB2CF0">
      <w:r>
        <w:separator/>
      </w:r>
    </w:p>
  </w:endnote>
  <w:endnote w:type="continuationSeparator" w:id="0">
    <w:p w14:paraId="7EBE66DA" w14:textId="77777777" w:rsidR="00F04DC5" w:rsidRDefault="00F04DC5" w:rsidP="00BB2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3BE2B" w14:textId="77777777" w:rsidR="00F04DC5" w:rsidRDefault="00F04DC5" w:rsidP="00BB2CF0">
      <w:r>
        <w:separator/>
      </w:r>
    </w:p>
  </w:footnote>
  <w:footnote w:type="continuationSeparator" w:id="0">
    <w:p w14:paraId="4E82B792" w14:textId="77777777" w:rsidR="00F04DC5" w:rsidRDefault="00F04DC5" w:rsidP="00BB2C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sTQ0N7A0MLU0sDBW0lEKTi0uzszPAykwrAUAvDcEgywAAAA="/>
  </w:docVars>
  <w:rsids>
    <w:rsidRoot w:val="006B3CCB"/>
    <w:rsid w:val="002269CD"/>
    <w:rsid w:val="006B3CCB"/>
    <w:rsid w:val="00736368"/>
    <w:rsid w:val="0077106D"/>
    <w:rsid w:val="00A93C56"/>
    <w:rsid w:val="00B23C83"/>
    <w:rsid w:val="00B660A8"/>
    <w:rsid w:val="00BB2CF0"/>
    <w:rsid w:val="00C50CA3"/>
    <w:rsid w:val="00D925A6"/>
    <w:rsid w:val="00EF2A16"/>
    <w:rsid w:val="00F04DC5"/>
    <w:rsid w:val="00FC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D008D"/>
  <w15:chartTrackingRefBased/>
  <w15:docId w15:val="{E01F51AB-444D-441E-A54E-4268F0A88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2A16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2CF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B2C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B2C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B2C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云 贺</dc:creator>
  <cp:keywords/>
  <dc:description/>
  <cp:lastModifiedBy>小云 贺</cp:lastModifiedBy>
  <cp:revision>5</cp:revision>
  <dcterms:created xsi:type="dcterms:W3CDTF">2024-06-25T00:32:00Z</dcterms:created>
  <dcterms:modified xsi:type="dcterms:W3CDTF">2024-06-25T03:55:00Z</dcterms:modified>
</cp:coreProperties>
</file>